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546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e6e1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2T12:51:27Z</dcterms:created>
  <dcterms:modified xsi:type="dcterms:W3CDTF">2021-12-02T12:51:27Z</dcterms:modified>
</cp:coreProperties>
</file>